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it-cheat-sheet-summary"/>
    <w:p>
      <w:pPr>
        <w:pStyle w:val="Heading2"/>
      </w:pPr>
      <w:r>
        <w:t xml:space="preserve">Git Cheat Sheet Summary</w:t>
      </w:r>
    </w:p>
    <w:p>
      <w:pPr>
        <w:pStyle w:val="FirstParagraph"/>
      </w:pPr>
      <w:r>
        <w:rPr>
          <w:b/>
          <w:bCs/>
        </w:rPr>
        <w:t xml:space="preserve">Stage &amp; Snapsho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git status</w:t>
      </w:r>
      <w:r>
        <w:t xml:space="preserve">: Shows modified files in the working directory, staged for your next comm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git add [file]</w:t>
      </w:r>
      <w:r>
        <w:t xml:space="preserve">: Adds a file as it currently appears to your next commit (staging area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git reset [file]</w:t>
      </w:r>
      <w:r>
        <w:t xml:space="preserve">: Unstages a file while keeping the changes in the working directory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git diff</w:t>
      </w:r>
      <w:r>
        <w:t xml:space="preserve">: Shows differences between the working directory and the staging are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git diff --staged</w:t>
      </w:r>
      <w:r>
        <w:t xml:space="preserve">: Shows differences between the staging area and the last comm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git commit -m "[descriptive message]"</w:t>
      </w:r>
      <w:r>
        <w:t xml:space="preserve">: Commits the staged content as a new commit snapshot.</w:t>
      </w:r>
    </w:p>
    <w:p>
      <w:pPr>
        <w:pStyle w:val="FirstParagraph"/>
      </w:pPr>
      <w:r>
        <w:rPr>
          <w:b/>
          <w:bCs/>
        </w:rPr>
        <w:t xml:space="preserve">SETUP &amp; INIT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git config --global user.name "[firstname lastname]"</w:t>
      </w:r>
      <w:r>
        <w:t xml:space="preserve">: Sets your name for version history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git config --global user.email "[valid-email]"</w:t>
      </w:r>
      <w:r>
        <w:t xml:space="preserve">: Sets your email address for version history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git config --global color.ui auto</w:t>
      </w:r>
      <w:r>
        <w:t xml:space="preserve">: Enables automatic command line coloring for Git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git init</w:t>
      </w:r>
      <w:r>
        <w:t xml:space="preserve">: Initializes an existing directory as a Git repository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git clone [url]</w:t>
      </w:r>
      <w:r>
        <w:t xml:space="preserve">: Retrieves an entire repository from a remote location via URL.</w:t>
      </w:r>
    </w:p>
    <w:p>
      <w:pPr>
        <w:pStyle w:val="FirstParagraph"/>
      </w:pPr>
      <w:r>
        <w:rPr>
          <w:b/>
          <w:bCs/>
        </w:rPr>
        <w:t xml:space="preserve">BRANCH &amp; MERG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git branch</w:t>
      </w:r>
      <w:r>
        <w:t xml:space="preserve">: Lists all branches, with an asterisk next to the active on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git branch [branch-name]</w:t>
      </w:r>
      <w:r>
        <w:t xml:space="preserve">: Creates a new branch at the current commit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git checkout [branch]</w:t>
      </w:r>
      <w:r>
        <w:t xml:space="preserve">: Switches to another branch and checks it out into your working directory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git merge [branch]</w:t>
      </w:r>
      <w:r>
        <w:t xml:space="preserve">: Merges the specified branch’s history into the current branch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git log</w:t>
      </w:r>
      <w:r>
        <w:t xml:space="preserve">: Shows all commits in the current branch’s history.</w:t>
      </w:r>
    </w:p>
    <w:p>
      <w:pPr>
        <w:pStyle w:val="FirstParagraph"/>
      </w:pPr>
      <w:r>
        <w:rPr>
          <w:b/>
          <w:bCs/>
        </w:rPr>
        <w:t xml:space="preserve">SHARE &amp; UPDAT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git remote add [alias] [url]</w:t>
      </w:r>
      <w:r>
        <w:t xml:space="preserve">: Adds a Git URL as an alia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git fetch [alias]</w:t>
      </w:r>
      <w:r>
        <w:t xml:space="preserve">: Fetches all branches from a remote repository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git merge [alias]/[branch]</w:t>
      </w:r>
      <w:r>
        <w:t xml:space="preserve">: Merges a remote branch into the current branch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git push [alias] [branch]</w:t>
      </w:r>
      <w:r>
        <w:t xml:space="preserve">: Transmits local branch commits to the remote repository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git pull</w:t>
      </w:r>
      <w:r>
        <w:t xml:space="preserve">: Fetches and merges any commits from the tracking remote branch.</w:t>
      </w:r>
    </w:p>
    <w:p>
      <w:pPr>
        <w:pStyle w:val="FirstParagraph"/>
      </w:pPr>
      <w:r>
        <w:rPr>
          <w:b/>
          <w:bCs/>
        </w:rPr>
        <w:t xml:space="preserve">TRACKING PATH CHANGE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git rm [file]</w:t>
      </w:r>
      <w:r>
        <w:t xml:space="preserve">: Deletes a file from the project and stages the removal for commi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git mv [existing-path] [new-path]</w:t>
      </w:r>
      <w:r>
        <w:t xml:space="preserve">: Changes an existing file path and stages the move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git log --stat -M</w:t>
      </w:r>
      <w:r>
        <w:t xml:space="preserve">: Shows all commit logs with indication of any paths that moved.</w:t>
      </w:r>
    </w:p>
    <w:p>
      <w:pPr>
        <w:pStyle w:val="FirstParagraph"/>
      </w:pPr>
      <w:r>
        <w:rPr>
          <w:b/>
          <w:bCs/>
        </w:rPr>
        <w:t xml:space="preserve">TEMPORARY COMMIT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git stash</w:t>
      </w:r>
      <w:r>
        <w:t xml:space="preserve">: Saves modified and staged change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git stash list</w:t>
      </w:r>
      <w:r>
        <w:t xml:space="preserve">: Lists the stack order of stashed file change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git stash pop</w:t>
      </w:r>
      <w:r>
        <w:t xml:space="preserve">: Applies the changes from the top of the stash stack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git stash drop</w:t>
      </w:r>
      <w:r>
        <w:t xml:space="preserve">: Discards the changes from the top of the stash stack.</w:t>
      </w:r>
    </w:p>
    <w:p>
      <w:pPr>
        <w:pStyle w:val="FirstParagraph"/>
      </w:pPr>
      <w:r>
        <w:rPr>
          <w:b/>
          <w:bCs/>
        </w:rPr>
        <w:t xml:space="preserve">REWRITE HISTORY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git rebase [branch]</w:t>
      </w:r>
      <w:r>
        <w:t xml:space="preserve">: Applies any commits of the current branch ahead of the specified branch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git reset --hard [commit]</w:t>
      </w:r>
      <w:r>
        <w:t xml:space="preserve">: Clears the staging area and rewrites the working tree from the specified commit.</w:t>
      </w:r>
    </w:p>
    <w:p>
      <w:pPr>
        <w:pStyle w:val="FirstParagraph"/>
      </w:pPr>
      <w:r>
        <w:rPr>
          <w:b/>
          <w:bCs/>
        </w:rPr>
        <w:t xml:space="preserve">INSPECT &amp; COMPAR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  <w:b/>
          <w:bCs/>
        </w:rPr>
        <w:t xml:space="preserve">git log</w:t>
      </w:r>
      <w:r>
        <w:t xml:space="preserve">: Shows the commit history for the currently active branch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  <w:b/>
          <w:bCs/>
        </w:rPr>
        <w:t xml:space="preserve">git log branchB..branchA</w:t>
      </w:r>
      <w:r>
        <w:t xml:space="preserve">: Shows commits on branch A that are not on branch B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  <w:b/>
          <w:bCs/>
        </w:rPr>
        <w:t xml:space="preserve">git log --follow [file]</w:t>
      </w:r>
      <w:r>
        <w:t xml:space="preserve">: Shows commits that changed a file, even across renames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  <w:b/>
          <w:bCs/>
        </w:rPr>
        <w:t xml:space="preserve">git diff branchB...branchA</w:t>
      </w:r>
      <w:r>
        <w:t xml:space="preserve">: Shows the difference between branch A and branch B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  <w:b/>
          <w:bCs/>
        </w:rPr>
        <w:t xml:space="preserve">git show [SHA]</w:t>
      </w:r>
      <w:r>
        <w:t xml:space="preserve">: Shows any Git object in human-readable format.</w:t>
      </w:r>
    </w:p>
    <w:p>
      <w:pPr>
        <w:pStyle w:val="FirstParagraph"/>
      </w:pPr>
      <w:r>
        <w:rPr>
          <w:b/>
          <w:bCs/>
        </w:rPr>
        <w:t xml:space="preserve">IGNORING PATTERN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git config --global core.excludesfile [file]</w:t>
      </w:r>
      <w:r>
        <w:t xml:space="preserve">: Sets a system-wide ignore pattern for all local repositorie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.gitignore</w:t>
      </w:r>
      <w:r>
        <w:rPr>
          <w:b/>
          <w:bCs/>
        </w:rPr>
        <w:t xml:space="preserve"> </w:t>
      </w:r>
      <w:r>
        <w:rPr>
          <w:b/>
          <w:bCs/>
        </w:rPr>
        <w:t xml:space="preserve">file</w:t>
      </w:r>
      <w:r>
        <w:t xml:space="preserve">: Contains patterns for ignoring files and directori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6T04:54:41Z</dcterms:created>
  <dcterms:modified xsi:type="dcterms:W3CDTF">2024-08-06T04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